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3BE5FC" w14:textId="77777777" w:rsidR="00C2038C" w:rsidRDefault="007A77C4" w:rsidP="002A1685">
      <w:pPr>
        <w:spacing w:after="0"/>
        <w:contextualSpacing/>
        <w:jc w:val="center"/>
        <w:rPr>
          <w:rFonts w:cs="Khalid Art bold"/>
          <w:b/>
          <w:bCs/>
          <w:sz w:val="32"/>
          <w:szCs w:val="32"/>
          <w:lang w:val="en-GB"/>
        </w:rPr>
      </w:pPr>
      <w:r w:rsidRPr="007A77C4">
        <w:rPr>
          <w:rFonts w:cs="Khalid Art bold"/>
          <w:b/>
          <w:bCs/>
          <w:sz w:val="32"/>
          <w:szCs w:val="32"/>
          <w:lang w:val="en-GB"/>
        </w:rPr>
        <w:t xml:space="preserve">Checklist for Minimum Requirements </w:t>
      </w:r>
    </w:p>
    <w:p w14:paraId="64F2A9F8" w14:textId="77777777" w:rsidR="007A77C4" w:rsidRDefault="007A77C4" w:rsidP="007A77C4">
      <w:pPr>
        <w:spacing w:after="0"/>
        <w:contextualSpacing/>
        <w:jc w:val="center"/>
        <w:rPr>
          <w:rFonts w:cs="Khalid Art bold"/>
          <w:b/>
          <w:bCs/>
          <w:sz w:val="32"/>
          <w:szCs w:val="32"/>
          <w:lang w:val="en-GB"/>
        </w:rPr>
      </w:pPr>
    </w:p>
    <w:tbl>
      <w:tblPr>
        <w:tblStyle w:val="TableGrid"/>
        <w:tblW w:w="9669" w:type="dxa"/>
        <w:tblLayout w:type="fixed"/>
        <w:tblLook w:val="04A0" w:firstRow="1" w:lastRow="0" w:firstColumn="1" w:lastColumn="0" w:noHBand="0" w:noVBand="1"/>
      </w:tblPr>
      <w:tblGrid>
        <w:gridCol w:w="1194"/>
        <w:gridCol w:w="1884"/>
        <w:gridCol w:w="630"/>
        <w:gridCol w:w="540"/>
        <w:gridCol w:w="5421"/>
      </w:tblGrid>
      <w:tr w:rsidR="007A77C4" w:rsidRPr="007A77C4" w14:paraId="7CE158FC" w14:textId="77777777" w:rsidTr="005C194E">
        <w:trPr>
          <w:trHeight w:val="374"/>
        </w:trPr>
        <w:tc>
          <w:tcPr>
            <w:tcW w:w="3078" w:type="dxa"/>
            <w:gridSpan w:val="2"/>
          </w:tcPr>
          <w:p w14:paraId="4C6F7C7D" w14:textId="77777777" w:rsidR="007A77C4" w:rsidRPr="007A77C4" w:rsidRDefault="007A77C4" w:rsidP="00F02A56">
            <w:pPr>
              <w:bidi/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GB"/>
              </w:rPr>
            </w:pPr>
            <w:r w:rsidRPr="007A77C4">
              <w:rPr>
                <w:rFonts w:asciiTheme="majorBidi" w:hAnsiTheme="majorBidi" w:cstheme="majorBidi"/>
                <w:b/>
                <w:bCs/>
                <w:sz w:val="24"/>
                <w:szCs w:val="24"/>
                <w:lang w:val="en-GB"/>
              </w:rPr>
              <w:t>Supervisor Name</w:t>
            </w:r>
          </w:p>
        </w:tc>
        <w:tc>
          <w:tcPr>
            <w:tcW w:w="6591" w:type="dxa"/>
            <w:gridSpan w:val="3"/>
            <w:vAlign w:val="center"/>
          </w:tcPr>
          <w:p w14:paraId="6C07A8BD" w14:textId="77777777" w:rsidR="007A77C4" w:rsidRPr="007A77C4" w:rsidRDefault="007A77C4" w:rsidP="007A77C4">
            <w:pPr>
              <w:contextualSpacing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</w:p>
        </w:tc>
      </w:tr>
      <w:tr w:rsidR="007A77C4" w:rsidRPr="007A77C4" w14:paraId="1FD38894" w14:textId="77777777" w:rsidTr="005C194E">
        <w:trPr>
          <w:trHeight w:val="374"/>
        </w:trPr>
        <w:tc>
          <w:tcPr>
            <w:tcW w:w="3078" w:type="dxa"/>
            <w:gridSpan w:val="2"/>
          </w:tcPr>
          <w:p w14:paraId="6C1FC556" w14:textId="77777777" w:rsidR="007A77C4" w:rsidRPr="007A77C4" w:rsidRDefault="007A77C4" w:rsidP="00F02A56">
            <w:pPr>
              <w:bidi/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GB"/>
              </w:rPr>
            </w:pPr>
            <w:r w:rsidRPr="007A77C4">
              <w:rPr>
                <w:rFonts w:asciiTheme="majorBidi" w:hAnsiTheme="majorBidi" w:cstheme="majorBidi"/>
                <w:b/>
                <w:bCs/>
                <w:sz w:val="24"/>
                <w:szCs w:val="24"/>
                <w:lang w:val="en-GB"/>
              </w:rPr>
              <w:t>Project Title</w:t>
            </w:r>
          </w:p>
        </w:tc>
        <w:tc>
          <w:tcPr>
            <w:tcW w:w="6591" w:type="dxa"/>
            <w:gridSpan w:val="3"/>
            <w:vAlign w:val="center"/>
          </w:tcPr>
          <w:p w14:paraId="19E275F2" w14:textId="77777777" w:rsidR="007A77C4" w:rsidRPr="007A77C4" w:rsidRDefault="007A77C4" w:rsidP="007A77C4">
            <w:pPr>
              <w:contextualSpacing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</w:p>
        </w:tc>
      </w:tr>
      <w:tr w:rsidR="007A77C4" w:rsidRPr="007A77C4" w14:paraId="5E2C6159" w14:textId="77777777" w:rsidTr="005C194E">
        <w:trPr>
          <w:trHeight w:val="374"/>
        </w:trPr>
        <w:tc>
          <w:tcPr>
            <w:tcW w:w="3078" w:type="dxa"/>
            <w:gridSpan w:val="2"/>
          </w:tcPr>
          <w:p w14:paraId="112B4A12" w14:textId="77777777" w:rsidR="007A77C4" w:rsidRPr="007A77C4" w:rsidRDefault="007A77C4" w:rsidP="00F02A56">
            <w:pPr>
              <w:bidi/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val="en-GB"/>
              </w:rPr>
            </w:pPr>
            <w:r w:rsidRPr="007A77C4">
              <w:rPr>
                <w:rFonts w:asciiTheme="majorBidi" w:hAnsiTheme="majorBidi" w:cstheme="majorBidi"/>
                <w:b/>
                <w:bCs/>
                <w:sz w:val="24"/>
                <w:szCs w:val="24"/>
                <w:lang w:val="en-GB"/>
              </w:rPr>
              <w:t>Student Names (s)</w:t>
            </w:r>
          </w:p>
        </w:tc>
        <w:tc>
          <w:tcPr>
            <w:tcW w:w="6591" w:type="dxa"/>
            <w:gridSpan w:val="3"/>
            <w:vAlign w:val="center"/>
          </w:tcPr>
          <w:p w14:paraId="44C53FC6" w14:textId="77777777" w:rsidR="007A77C4" w:rsidRPr="007A77C4" w:rsidRDefault="007A77C4" w:rsidP="00A371E3">
            <w:pPr>
              <w:contextualSpacing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</w:p>
        </w:tc>
      </w:tr>
      <w:tr w:rsidR="007A77C4" w:rsidRPr="007A77C4" w14:paraId="2EC12B60" w14:textId="77777777" w:rsidTr="007A77C4">
        <w:trPr>
          <w:trHeight w:val="374"/>
        </w:trPr>
        <w:tc>
          <w:tcPr>
            <w:tcW w:w="3078" w:type="dxa"/>
            <w:gridSpan w:val="2"/>
            <w:shd w:val="clear" w:color="auto" w:fill="D9D9D9" w:themeFill="background1" w:themeFillShade="D9"/>
            <w:vAlign w:val="center"/>
          </w:tcPr>
          <w:p w14:paraId="679F8C0A" w14:textId="77777777" w:rsidR="007A77C4" w:rsidRPr="007A77C4" w:rsidRDefault="007A77C4" w:rsidP="007A77C4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7A77C4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ITEM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*</w:t>
            </w:r>
          </w:p>
        </w:tc>
        <w:tc>
          <w:tcPr>
            <w:tcW w:w="6591" w:type="dxa"/>
            <w:gridSpan w:val="3"/>
            <w:shd w:val="clear" w:color="auto" w:fill="D9D9D9" w:themeFill="background1" w:themeFillShade="D9"/>
            <w:vAlign w:val="center"/>
          </w:tcPr>
          <w:p w14:paraId="6ECC4D5F" w14:textId="77777777" w:rsidR="007A77C4" w:rsidRPr="007A77C4" w:rsidRDefault="007A77C4" w:rsidP="007A77C4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7A77C4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IMPLEMENTED</w:t>
            </w:r>
          </w:p>
        </w:tc>
      </w:tr>
      <w:tr w:rsidR="007A77C4" w:rsidRPr="007A77C4" w14:paraId="028FD9B5" w14:textId="77777777" w:rsidTr="007A77C4">
        <w:trPr>
          <w:trHeight w:val="419"/>
        </w:trPr>
        <w:tc>
          <w:tcPr>
            <w:tcW w:w="3078" w:type="dxa"/>
            <w:gridSpan w:val="2"/>
            <w:vAlign w:val="center"/>
          </w:tcPr>
          <w:p w14:paraId="43A9D113" w14:textId="77777777" w:rsidR="007A77C4" w:rsidRPr="007A77C4" w:rsidRDefault="007A77C4" w:rsidP="007A77C4">
            <w:pPr>
              <w:contextualSpacing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630" w:type="dxa"/>
            <w:vAlign w:val="center"/>
          </w:tcPr>
          <w:p w14:paraId="64C69F84" w14:textId="77777777" w:rsidR="007A77C4" w:rsidRPr="007A77C4" w:rsidRDefault="007A77C4" w:rsidP="007A77C4">
            <w:pPr>
              <w:contextualSpacing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7A77C4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Yes</w:t>
            </w:r>
          </w:p>
        </w:tc>
        <w:tc>
          <w:tcPr>
            <w:tcW w:w="540" w:type="dxa"/>
            <w:vAlign w:val="center"/>
          </w:tcPr>
          <w:p w14:paraId="32E26E16" w14:textId="77777777" w:rsidR="007A77C4" w:rsidRPr="007A77C4" w:rsidRDefault="007A77C4" w:rsidP="007A77C4">
            <w:pPr>
              <w:contextualSpacing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7A77C4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No</w:t>
            </w:r>
          </w:p>
        </w:tc>
        <w:tc>
          <w:tcPr>
            <w:tcW w:w="5421" w:type="dxa"/>
            <w:vAlign w:val="center"/>
          </w:tcPr>
          <w:p w14:paraId="33A60162" w14:textId="77777777" w:rsidR="007A77C4" w:rsidRPr="007A77C4" w:rsidRDefault="007A77C4" w:rsidP="007A77C4">
            <w:pPr>
              <w:contextualSpacing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7A77C4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Indicate page(s) in the report for yes, cite reason(s) for no**</w:t>
            </w:r>
          </w:p>
        </w:tc>
      </w:tr>
      <w:tr w:rsidR="007A77C4" w:rsidRPr="007A77C4" w14:paraId="6628B5D3" w14:textId="77777777" w:rsidTr="002B3CA0">
        <w:trPr>
          <w:trHeight w:val="149"/>
        </w:trPr>
        <w:tc>
          <w:tcPr>
            <w:tcW w:w="3078" w:type="dxa"/>
            <w:gridSpan w:val="2"/>
            <w:vAlign w:val="center"/>
          </w:tcPr>
          <w:p w14:paraId="639FA4B5" w14:textId="77777777" w:rsidR="007A77C4" w:rsidRPr="007A77C4" w:rsidRDefault="007A77C4" w:rsidP="007A77C4">
            <w:pPr>
              <w:contextualSpacing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7A77C4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Real life problem</w:t>
            </w:r>
          </w:p>
        </w:tc>
        <w:tc>
          <w:tcPr>
            <w:tcW w:w="630" w:type="dxa"/>
          </w:tcPr>
          <w:p w14:paraId="7E7E972F" w14:textId="77777777" w:rsidR="007A77C4" w:rsidRPr="007A77C4" w:rsidRDefault="003A598A" w:rsidP="003A598A">
            <w:pPr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GB"/>
              </w:rPr>
              <w:t>√</w:t>
            </w:r>
          </w:p>
        </w:tc>
        <w:tc>
          <w:tcPr>
            <w:tcW w:w="540" w:type="dxa"/>
          </w:tcPr>
          <w:p w14:paraId="597AD857" w14:textId="77777777" w:rsidR="007A77C4" w:rsidRPr="007A77C4" w:rsidRDefault="007A77C4" w:rsidP="00C2038C">
            <w:pPr>
              <w:contextualSpacing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</w:tc>
        <w:tc>
          <w:tcPr>
            <w:tcW w:w="5421" w:type="dxa"/>
          </w:tcPr>
          <w:p w14:paraId="58CA5B98" w14:textId="77777777" w:rsidR="007A77C4" w:rsidRPr="007A77C4" w:rsidRDefault="007A77C4" w:rsidP="001A508A">
            <w:pPr>
              <w:contextualSpacing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</w:tc>
      </w:tr>
      <w:tr w:rsidR="007A77C4" w:rsidRPr="007A77C4" w14:paraId="4BD242B7" w14:textId="77777777" w:rsidTr="007A77C4">
        <w:trPr>
          <w:trHeight w:val="432"/>
        </w:trPr>
        <w:tc>
          <w:tcPr>
            <w:tcW w:w="1194" w:type="dxa"/>
            <w:vMerge w:val="restart"/>
            <w:vAlign w:val="center"/>
          </w:tcPr>
          <w:p w14:paraId="42D4572A" w14:textId="77777777" w:rsidR="007A77C4" w:rsidRPr="007A77C4" w:rsidRDefault="007A77C4" w:rsidP="007A77C4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7A77C4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Advisory committee</w:t>
            </w:r>
          </w:p>
        </w:tc>
        <w:tc>
          <w:tcPr>
            <w:tcW w:w="1884" w:type="dxa"/>
            <w:vAlign w:val="center"/>
          </w:tcPr>
          <w:p w14:paraId="6720B53B" w14:textId="77777777" w:rsidR="007A77C4" w:rsidRPr="007A77C4" w:rsidRDefault="007A77C4" w:rsidP="007A77C4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7A77C4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One from</w:t>
            </w:r>
          </w:p>
          <w:p w14:paraId="6CD58381" w14:textId="77777777" w:rsidR="007A77C4" w:rsidRPr="007A77C4" w:rsidRDefault="007A77C4" w:rsidP="007A77C4">
            <w:pPr>
              <w:contextualSpacing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7A77C4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industry</w:t>
            </w:r>
          </w:p>
        </w:tc>
        <w:tc>
          <w:tcPr>
            <w:tcW w:w="630" w:type="dxa"/>
            <w:vMerge w:val="restart"/>
          </w:tcPr>
          <w:p w14:paraId="5622DB5B" w14:textId="77777777" w:rsidR="007A77C4" w:rsidRPr="007A77C4" w:rsidRDefault="003A598A" w:rsidP="003A598A">
            <w:pPr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GB"/>
              </w:rPr>
              <w:t>√</w:t>
            </w:r>
          </w:p>
        </w:tc>
        <w:tc>
          <w:tcPr>
            <w:tcW w:w="540" w:type="dxa"/>
            <w:vMerge w:val="restart"/>
          </w:tcPr>
          <w:p w14:paraId="124616B1" w14:textId="77777777" w:rsidR="007A77C4" w:rsidRPr="007A77C4" w:rsidRDefault="007A77C4" w:rsidP="00C2038C">
            <w:pPr>
              <w:contextualSpacing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</w:tc>
        <w:tc>
          <w:tcPr>
            <w:tcW w:w="5421" w:type="dxa"/>
            <w:vMerge w:val="restart"/>
          </w:tcPr>
          <w:p w14:paraId="25E1359B" w14:textId="77777777" w:rsidR="00E463CC" w:rsidRPr="007A77C4" w:rsidRDefault="00E463CC" w:rsidP="00E463CC">
            <w:pPr>
              <w:contextualSpacing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</w:tc>
      </w:tr>
      <w:tr w:rsidR="007A77C4" w:rsidRPr="007A77C4" w14:paraId="7746C2E2" w14:textId="77777777" w:rsidTr="007A77C4">
        <w:trPr>
          <w:trHeight w:val="432"/>
        </w:trPr>
        <w:tc>
          <w:tcPr>
            <w:tcW w:w="1194" w:type="dxa"/>
            <w:vMerge/>
            <w:vAlign w:val="center"/>
          </w:tcPr>
          <w:p w14:paraId="5C56444A" w14:textId="77777777" w:rsidR="007A77C4" w:rsidRPr="007A77C4" w:rsidRDefault="007A77C4" w:rsidP="007A77C4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884" w:type="dxa"/>
            <w:vAlign w:val="center"/>
          </w:tcPr>
          <w:p w14:paraId="7486B49B" w14:textId="77777777" w:rsidR="007A77C4" w:rsidRPr="007A77C4" w:rsidRDefault="007A77C4" w:rsidP="007A77C4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7A77C4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From other</w:t>
            </w:r>
          </w:p>
          <w:p w14:paraId="6ECB8376" w14:textId="77777777" w:rsidR="007A77C4" w:rsidRPr="007A77C4" w:rsidRDefault="007A77C4" w:rsidP="007A77C4">
            <w:pPr>
              <w:contextualSpacing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7A77C4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specializations</w:t>
            </w:r>
          </w:p>
        </w:tc>
        <w:tc>
          <w:tcPr>
            <w:tcW w:w="630" w:type="dxa"/>
            <w:vMerge/>
          </w:tcPr>
          <w:p w14:paraId="107F281A" w14:textId="77777777" w:rsidR="007A77C4" w:rsidRPr="007A77C4" w:rsidRDefault="007A77C4" w:rsidP="00C2038C">
            <w:pPr>
              <w:contextualSpacing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</w:tc>
        <w:tc>
          <w:tcPr>
            <w:tcW w:w="540" w:type="dxa"/>
            <w:vMerge/>
          </w:tcPr>
          <w:p w14:paraId="79322603" w14:textId="77777777" w:rsidR="007A77C4" w:rsidRPr="007A77C4" w:rsidRDefault="007A77C4" w:rsidP="00C2038C">
            <w:pPr>
              <w:contextualSpacing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</w:tc>
        <w:tc>
          <w:tcPr>
            <w:tcW w:w="5421" w:type="dxa"/>
            <w:vMerge/>
          </w:tcPr>
          <w:p w14:paraId="13E9469D" w14:textId="77777777" w:rsidR="007A77C4" w:rsidRPr="007A77C4" w:rsidRDefault="007A77C4" w:rsidP="00C2038C">
            <w:pPr>
              <w:contextualSpacing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</w:tc>
      </w:tr>
      <w:tr w:rsidR="007A77C4" w:rsidRPr="007A77C4" w14:paraId="7B0B33CB" w14:textId="77777777" w:rsidTr="00241577">
        <w:trPr>
          <w:trHeight w:val="293"/>
        </w:trPr>
        <w:tc>
          <w:tcPr>
            <w:tcW w:w="3078" w:type="dxa"/>
            <w:gridSpan w:val="2"/>
            <w:vAlign w:val="center"/>
          </w:tcPr>
          <w:p w14:paraId="70AF4DBD" w14:textId="77777777" w:rsidR="007A77C4" w:rsidRPr="007A77C4" w:rsidRDefault="007A77C4" w:rsidP="007A77C4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7A77C4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Situation description</w:t>
            </w:r>
          </w:p>
        </w:tc>
        <w:tc>
          <w:tcPr>
            <w:tcW w:w="630" w:type="dxa"/>
          </w:tcPr>
          <w:p w14:paraId="10462C65" w14:textId="77777777" w:rsidR="007A77C4" w:rsidRPr="007A77C4" w:rsidRDefault="003A598A" w:rsidP="003A598A">
            <w:pPr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GB"/>
              </w:rPr>
              <w:t>√</w:t>
            </w:r>
          </w:p>
        </w:tc>
        <w:tc>
          <w:tcPr>
            <w:tcW w:w="540" w:type="dxa"/>
          </w:tcPr>
          <w:p w14:paraId="6F21E559" w14:textId="77777777" w:rsidR="007A77C4" w:rsidRPr="007A77C4" w:rsidRDefault="007A77C4" w:rsidP="00C2038C">
            <w:pPr>
              <w:contextualSpacing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</w:tc>
        <w:tc>
          <w:tcPr>
            <w:tcW w:w="5421" w:type="dxa"/>
          </w:tcPr>
          <w:p w14:paraId="02686C31" w14:textId="77777777" w:rsidR="007A77C4" w:rsidRPr="007A77C4" w:rsidRDefault="007A77C4" w:rsidP="001A508A">
            <w:pPr>
              <w:contextualSpacing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</w:tc>
      </w:tr>
      <w:tr w:rsidR="007A77C4" w:rsidRPr="007A77C4" w14:paraId="66A20A67" w14:textId="77777777" w:rsidTr="00241577">
        <w:trPr>
          <w:trHeight w:val="302"/>
        </w:trPr>
        <w:tc>
          <w:tcPr>
            <w:tcW w:w="3078" w:type="dxa"/>
            <w:gridSpan w:val="2"/>
            <w:vAlign w:val="center"/>
          </w:tcPr>
          <w:p w14:paraId="77CEE217" w14:textId="77777777" w:rsidR="007A77C4" w:rsidRPr="007A77C4" w:rsidRDefault="007A77C4" w:rsidP="007A77C4">
            <w:pPr>
              <w:contextualSpacing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7A77C4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Problem definition</w:t>
            </w:r>
          </w:p>
        </w:tc>
        <w:tc>
          <w:tcPr>
            <w:tcW w:w="630" w:type="dxa"/>
          </w:tcPr>
          <w:p w14:paraId="56C47A20" w14:textId="77777777" w:rsidR="007A77C4" w:rsidRPr="007A77C4" w:rsidRDefault="003A598A" w:rsidP="003A598A">
            <w:pPr>
              <w:contextualSpacing/>
              <w:jc w:val="center"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GB"/>
              </w:rPr>
              <w:t>√</w:t>
            </w:r>
          </w:p>
        </w:tc>
        <w:tc>
          <w:tcPr>
            <w:tcW w:w="540" w:type="dxa"/>
          </w:tcPr>
          <w:p w14:paraId="4A8DFB83" w14:textId="77777777" w:rsidR="007A77C4" w:rsidRPr="007A77C4" w:rsidRDefault="007A77C4" w:rsidP="00C2038C">
            <w:pPr>
              <w:contextualSpacing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</w:tc>
        <w:tc>
          <w:tcPr>
            <w:tcW w:w="5421" w:type="dxa"/>
          </w:tcPr>
          <w:p w14:paraId="43F69AEB" w14:textId="77777777" w:rsidR="007A77C4" w:rsidRPr="007A77C4" w:rsidRDefault="007A77C4" w:rsidP="00C2038C">
            <w:pPr>
              <w:contextualSpacing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</w:tc>
      </w:tr>
      <w:tr w:rsidR="003A598A" w:rsidRPr="007A77C4" w14:paraId="550816E8" w14:textId="77777777" w:rsidTr="007A77C4">
        <w:trPr>
          <w:trHeight w:val="432"/>
        </w:trPr>
        <w:tc>
          <w:tcPr>
            <w:tcW w:w="3078" w:type="dxa"/>
            <w:gridSpan w:val="2"/>
            <w:vAlign w:val="center"/>
          </w:tcPr>
          <w:p w14:paraId="7175F3DF" w14:textId="77777777" w:rsidR="003A598A" w:rsidRPr="007A77C4" w:rsidRDefault="003A598A" w:rsidP="003A598A">
            <w:pPr>
              <w:contextualSpacing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7A77C4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Open-ended</w:t>
            </w:r>
          </w:p>
        </w:tc>
        <w:tc>
          <w:tcPr>
            <w:tcW w:w="630" w:type="dxa"/>
          </w:tcPr>
          <w:p w14:paraId="5519A5C6" w14:textId="77777777" w:rsidR="003A598A" w:rsidRDefault="003A598A" w:rsidP="003A598A">
            <w:pPr>
              <w:jc w:val="center"/>
            </w:pPr>
            <w:r w:rsidRPr="00E43806">
              <w:rPr>
                <w:rFonts w:asciiTheme="majorBidi" w:hAnsiTheme="majorBidi" w:cstheme="majorBidi"/>
                <w:sz w:val="20"/>
                <w:szCs w:val="20"/>
                <w:lang w:val="en-GB"/>
              </w:rPr>
              <w:t>√</w:t>
            </w:r>
          </w:p>
        </w:tc>
        <w:tc>
          <w:tcPr>
            <w:tcW w:w="540" w:type="dxa"/>
          </w:tcPr>
          <w:p w14:paraId="53F98F32" w14:textId="77777777" w:rsidR="003A598A" w:rsidRPr="007A77C4" w:rsidRDefault="003A598A" w:rsidP="003A598A">
            <w:pPr>
              <w:contextualSpacing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</w:tc>
        <w:tc>
          <w:tcPr>
            <w:tcW w:w="5421" w:type="dxa"/>
          </w:tcPr>
          <w:p w14:paraId="27F74B14" w14:textId="77777777" w:rsidR="003A598A" w:rsidRPr="007A77C4" w:rsidRDefault="003A598A" w:rsidP="001A508A">
            <w:pPr>
              <w:contextualSpacing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</w:tc>
      </w:tr>
      <w:tr w:rsidR="003A598A" w:rsidRPr="007A77C4" w14:paraId="3E83EB80" w14:textId="77777777" w:rsidTr="007A77C4">
        <w:trPr>
          <w:trHeight w:val="432"/>
        </w:trPr>
        <w:tc>
          <w:tcPr>
            <w:tcW w:w="3078" w:type="dxa"/>
            <w:gridSpan w:val="2"/>
            <w:vAlign w:val="center"/>
          </w:tcPr>
          <w:p w14:paraId="3263978D" w14:textId="77777777" w:rsidR="003A598A" w:rsidRPr="007A77C4" w:rsidRDefault="003A598A" w:rsidP="003A598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7A77C4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Alternative solutions</w:t>
            </w:r>
          </w:p>
        </w:tc>
        <w:tc>
          <w:tcPr>
            <w:tcW w:w="630" w:type="dxa"/>
          </w:tcPr>
          <w:p w14:paraId="31B9CAD3" w14:textId="77777777" w:rsidR="003A598A" w:rsidRDefault="003A598A" w:rsidP="003A598A">
            <w:pPr>
              <w:jc w:val="center"/>
            </w:pPr>
            <w:r w:rsidRPr="00E43806">
              <w:rPr>
                <w:rFonts w:asciiTheme="majorBidi" w:hAnsiTheme="majorBidi" w:cstheme="majorBidi"/>
                <w:sz w:val="20"/>
                <w:szCs w:val="20"/>
                <w:lang w:val="en-GB"/>
              </w:rPr>
              <w:t>√</w:t>
            </w:r>
          </w:p>
        </w:tc>
        <w:tc>
          <w:tcPr>
            <w:tcW w:w="540" w:type="dxa"/>
          </w:tcPr>
          <w:p w14:paraId="3FA6C8E2" w14:textId="77777777" w:rsidR="003A598A" w:rsidRPr="007A77C4" w:rsidRDefault="003A598A" w:rsidP="003A598A">
            <w:pPr>
              <w:contextualSpacing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</w:tc>
        <w:tc>
          <w:tcPr>
            <w:tcW w:w="5421" w:type="dxa"/>
          </w:tcPr>
          <w:p w14:paraId="7C7563D5" w14:textId="77777777" w:rsidR="003A598A" w:rsidRPr="007A77C4" w:rsidRDefault="003A598A" w:rsidP="00EA22FB">
            <w:pPr>
              <w:contextualSpacing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</w:tc>
      </w:tr>
      <w:tr w:rsidR="003A598A" w:rsidRPr="007A77C4" w14:paraId="22EB048E" w14:textId="77777777" w:rsidTr="00241577">
        <w:trPr>
          <w:trHeight w:val="275"/>
        </w:trPr>
        <w:tc>
          <w:tcPr>
            <w:tcW w:w="3078" w:type="dxa"/>
            <w:gridSpan w:val="2"/>
            <w:vAlign w:val="center"/>
          </w:tcPr>
          <w:p w14:paraId="65EE508F" w14:textId="77777777" w:rsidR="003A598A" w:rsidRPr="007A77C4" w:rsidRDefault="003A598A" w:rsidP="003A598A">
            <w:pPr>
              <w:contextualSpacing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7A77C4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Aesthetics</w:t>
            </w:r>
          </w:p>
        </w:tc>
        <w:tc>
          <w:tcPr>
            <w:tcW w:w="630" w:type="dxa"/>
          </w:tcPr>
          <w:p w14:paraId="02956D99" w14:textId="77777777" w:rsidR="003A598A" w:rsidRDefault="003A598A" w:rsidP="003A598A">
            <w:pPr>
              <w:jc w:val="center"/>
            </w:pPr>
            <w:r w:rsidRPr="00E43806">
              <w:rPr>
                <w:rFonts w:asciiTheme="majorBidi" w:hAnsiTheme="majorBidi" w:cstheme="majorBidi"/>
                <w:sz w:val="20"/>
                <w:szCs w:val="20"/>
                <w:lang w:val="en-GB"/>
              </w:rPr>
              <w:t>√</w:t>
            </w:r>
          </w:p>
        </w:tc>
        <w:tc>
          <w:tcPr>
            <w:tcW w:w="540" w:type="dxa"/>
          </w:tcPr>
          <w:p w14:paraId="399A2C6C" w14:textId="77777777" w:rsidR="003A598A" w:rsidRPr="007A77C4" w:rsidRDefault="003A598A" w:rsidP="003A598A">
            <w:pPr>
              <w:contextualSpacing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</w:tc>
        <w:tc>
          <w:tcPr>
            <w:tcW w:w="5421" w:type="dxa"/>
          </w:tcPr>
          <w:p w14:paraId="6AA6FAA9" w14:textId="77777777" w:rsidR="003A598A" w:rsidRPr="007A77C4" w:rsidRDefault="003A598A" w:rsidP="003A598A">
            <w:pPr>
              <w:contextualSpacing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</w:tc>
      </w:tr>
      <w:tr w:rsidR="003A598A" w:rsidRPr="007A77C4" w14:paraId="0F81BDC8" w14:textId="77777777" w:rsidTr="00241577">
        <w:trPr>
          <w:trHeight w:val="284"/>
        </w:trPr>
        <w:tc>
          <w:tcPr>
            <w:tcW w:w="3078" w:type="dxa"/>
            <w:gridSpan w:val="2"/>
            <w:vAlign w:val="center"/>
          </w:tcPr>
          <w:p w14:paraId="2D1A894A" w14:textId="77777777" w:rsidR="003A598A" w:rsidRPr="007A77C4" w:rsidRDefault="003A598A" w:rsidP="003A598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7A77C4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Specifications and regulations</w:t>
            </w:r>
          </w:p>
        </w:tc>
        <w:tc>
          <w:tcPr>
            <w:tcW w:w="630" w:type="dxa"/>
          </w:tcPr>
          <w:p w14:paraId="6E119D38" w14:textId="77777777" w:rsidR="003A598A" w:rsidRDefault="003A598A" w:rsidP="003A598A">
            <w:pPr>
              <w:jc w:val="center"/>
            </w:pPr>
            <w:r w:rsidRPr="00E43806">
              <w:rPr>
                <w:rFonts w:asciiTheme="majorBidi" w:hAnsiTheme="majorBidi" w:cstheme="majorBidi"/>
                <w:sz w:val="20"/>
                <w:szCs w:val="20"/>
                <w:lang w:val="en-GB"/>
              </w:rPr>
              <w:t>√</w:t>
            </w:r>
          </w:p>
        </w:tc>
        <w:tc>
          <w:tcPr>
            <w:tcW w:w="540" w:type="dxa"/>
          </w:tcPr>
          <w:p w14:paraId="34C9562B" w14:textId="77777777" w:rsidR="003A598A" w:rsidRPr="007A77C4" w:rsidRDefault="003A598A" w:rsidP="003A598A">
            <w:pPr>
              <w:contextualSpacing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</w:tc>
        <w:tc>
          <w:tcPr>
            <w:tcW w:w="5421" w:type="dxa"/>
          </w:tcPr>
          <w:p w14:paraId="2AFB8DF5" w14:textId="77777777" w:rsidR="003A598A" w:rsidRPr="007A77C4" w:rsidRDefault="003A598A" w:rsidP="003A598A">
            <w:pPr>
              <w:contextualSpacing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</w:tc>
      </w:tr>
      <w:tr w:rsidR="003A598A" w:rsidRPr="007A77C4" w14:paraId="093E5E31" w14:textId="77777777" w:rsidTr="00241577">
        <w:trPr>
          <w:trHeight w:val="284"/>
        </w:trPr>
        <w:tc>
          <w:tcPr>
            <w:tcW w:w="3078" w:type="dxa"/>
            <w:gridSpan w:val="2"/>
            <w:vAlign w:val="center"/>
          </w:tcPr>
          <w:p w14:paraId="7F5A69F5" w14:textId="77777777" w:rsidR="003A598A" w:rsidRPr="007A77C4" w:rsidRDefault="003A598A" w:rsidP="003A598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7A77C4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Statistics and reliability</w:t>
            </w:r>
          </w:p>
        </w:tc>
        <w:tc>
          <w:tcPr>
            <w:tcW w:w="630" w:type="dxa"/>
          </w:tcPr>
          <w:p w14:paraId="4A9FE712" w14:textId="77777777" w:rsidR="003A598A" w:rsidRDefault="003A598A" w:rsidP="003A598A">
            <w:pPr>
              <w:jc w:val="center"/>
            </w:pPr>
            <w:r w:rsidRPr="00E43806">
              <w:rPr>
                <w:rFonts w:asciiTheme="majorBidi" w:hAnsiTheme="majorBidi" w:cstheme="majorBidi"/>
                <w:sz w:val="20"/>
                <w:szCs w:val="20"/>
                <w:lang w:val="en-GB"/>
              </w:rPr>
              <w:t>√</w:t>
            </w:r>
          </w:p>
        </w:tc>
        <w:tc>
          <w:tcPr>
            <w:tcW w:w="540" w:type="dxa"/>
          </w:tcPr>
          <w:p w14:paraId="73707C2C" w14:textId="77777777" w:rsidR="003A598A" w:rsidRPr="007A77C4" w:rsidRDefault="003A598A" w:rsidP="003A598A">
            <w:pPr>
              <w:contextualSpacing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</w:tc>
        <w:tc>
          <w:tcPr>
            <w:tcW w:w="5421" w:type="dxa"/>
          </w:tcPr>
          <w:p w14:paraId="3D588DA2" w14:textId="77777777" w:rsidR="003A598A" w:rsidRPr="007A77C4" w:rsidRDefault="003A598A" w:rsidP="003A598A">
            <w:pPr>
              <w:contextualSpacing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</w:tc>
      </w:tr>
      <w:tr w:rsidR="003A598A" w:rsidRPr="007A77C4" w14:paraId="1538A842" w14:textId="77777777" w:rsidTr="007A77C4">
        <w:trPr>
          <w:trHeight w:val="432"/>
        </w:trPr>
        <w:tc>
          <w:tcPr>
            <w:tcW w:w="3078" w:type="dxa"/>
            <w:gridSpan w:val="2"/>
            <w:vAlign w:val="center"/>
          </w:tcPr>
          <w:p w14:paraId="38B02537" w14:textId="77777777" w:rsidR="003A598A" w:rsidRPr="007A77C4" w:rsidRDefault="003A598A" w:rsidP="003A598A">
            <w:pPr>
              <w:contextualSpacing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7A77C4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Teamwork</w:t>
            </w:r>
          </w:p>
        </w:tc>
        <w:tc>
          <w:tcPr>
            <w:tcW w:w="630" w:type="dxa"/>
          </w:tcPr>
          <w:p w14:paraId="58907749" w14:textId="77777777" w:rsidR="003A598A" w:rsidRDefault="003A598A" w:rsidP="003A598A">
            <w:pPr>
              <w:jc w:val="center"/>
            </w:pPr>
            <w:r w:rsidRPr="00E43806">
              <w:rPr>
                <w:rFonts w:asciiTheme="majorBidi" w:hAnsiTheme="majorBidi" w:cstheme="majorBidi"/>
                <w:sz w:val="20"/>
                <w:szCs w:val="20"/>
                <w:lang w:val="en-GB"/>
              </w:rPr>
              <w:t>√</w:t>
            </w:r>
          </w:p>
        </w:tc>
        <w:tc>
          <w:tcPr>
            <w:tcW w:w="540" w:type="dxa"/>
          </w:tcPr>
          <w:p w14:paraId="393D1039" w14:textId="77777777" w:rsidR="003A598A" w:rsidRPr="007A77C4" w:rsidRDefault="003A598A" w:rsidP="003A598A">
            <w:pPr>
              <w:contextualSpacing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</w:tc>
        <w:tc>
          <w:tcPr>
            <w:tcW w:w="5421" w:type="dxa"/>
          </w:tcPr>
          <w:p w14:paraId="76A43957" w14:textId="77777777" w:rsidR="003A598A" w:rsidRPr="007A77C4" w:rsidRDefault="003A598A" w:rsidP="003A598A">
            <w:pPr>
              <w:contextualSpacing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</w:tc>
      </w:tr>
      <w:tr w:rsidR="003A598A" w:rsidRPr="007A77C4" w14:paraId="5BBBA28A" w14:textId="77777777" w:rsidTr="00241577">
        <w:trPr>
          <w:trHeight w:val="275"/>
        </w:trPr>
        <w:tc>
          <w:tcPr>
            <w:tcW w:w="3078" w:type="dxa"/>
            <w:gridSpan w:val="2"/>
            <w:vAlign w:val="center"/>
          </w:tcPr>
          <w:p w14:paraId="399BA3F3" w14:textId="77777777" w:rsidR="003A598A" w:rsidRPr="007A77C4" w:rsidRDefault="003A598A" w:rsidP="003A598A">
            <w:pPr>
              <w:contextualSpacing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7A77C4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Professional ethics</w:t>
            </w:r>
          </w:p>
        </w:tc>
        <w:tc>
          <w:tcPr>
            <w:tcW w:w="630" w:type="dxa"/>
          </w:tcPr>
          <w:p w14:paraId="22ED6F0E" w14:textId="77777777" w:rsidR="003A598A" w:rsidRDefault="003A598A" w:rsidP="003A598A">
            <w:pPr>
              <w:jc w:val="center"/>
            </w:pPr>
            <w:r w:rsidRPr="00E43806">
              <w:rPr>
                <w:rFonts w:asciiTheme="majorBidi" w:hAnsiTheme="majorBidi" w:cstheme="majorBidi"/>
                <w:sz w:val="20"/>
                <w:szCs w:val="20"/>
                <w:lang w:val="en-GB"/>
              </w:rPr>
              <w:t>√</w:t>
            </w:r>
          </w:p>
        </w:tc>
        <w:tc>
          <w:tcPr>
            <w:tcW w:w="540" w:type="dxa"/>
          </w:tcPr>
          <w:p w14:paraId="09CA3465" w14:textId="77777777" w:rsidR="003A598A" w:rsidRPr="007A77C4" w:rsidRDefault="003A598A" w:rsidP="003A598A">
            <w:pPr>
              <w:contextualSpacing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</w:tc>
        <w:tc>
          <w:tcPr>
            <w:tcW w:w="5421" w:type="dxa"/>
          </w:tcPr>
          <w:p w14:paraId="2D48C509" w14:textId="77777777" w:rsidR="003A598A" w:rsidRPr="007A77C4" w:rsidRDefault="003A598A" w:rsidP="003A598A">
            <w:pPr>
              <w:contextualSpacing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</w:tc>
      </w:tr>
      <w:tr w:rsidR="003A598A" w:rsidRPr="007A77C4" w14:paraId="6247FCEA" w14:textId="77777777" w:rsidTr="00241577">
        <w:trPr>
          <w:trHeight w:val="275"/>
        </w:trPr>
        <w:tc>
          <w:tcPr>
            <w:tcW w:w="3078" w:type="dxa"/>
            <w:gridSpan w:val="2"/>
            <w:vAlign w:val="center"/>
          </w:tcPr>
          <w:p w14:paraId="485771C8" w14:textId="77777777" w:rsidR="003A598A" w:rsidRPr="007A77C4" w:rsidRDefault="003A598A" w:rsidP="003A598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7A77C4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Environmental impact statement</w:t>
            </w:r>
          </w:p>
        </w:tc>
        <w:tc>
          <w:tcPr>
            <w:tcW w:w="630" w:type="dxa"/>
          </w:tcPr>
          <w:p w14:paraId="5DB4E3D7" w14:textId="77777777" w:rsidR="003A598A" w:rsidRDefault="003A598A" w:rsidP="003A598A">
            <w:pPr>
              <w:jc w:val="center"/>
            </w:pPr>
            <w:r w:rsidRPr="00E43806">
              <w:rPr>
                <w:rFonts w:asciiTheme="majorBidi" w:hAnsiTheme="majorBidi" w:cstheme="majorBidi"/>
                <w:sz w:val="20"/>
                <w:szCs w:val="20"/>
                <w:lang w:val="en-GB"/>
              </w:rPr>
              <w:t>√</w:t>
            </w:r>
          </w:p>
        </w:tc>
        <w:tc>
          <w:tcPr>
            <w:tcW w:w="540" w:type="dxa"/>
          </w:tcPr>
          <w:p w14:paraId="7F95954E" w14:textId="77777777" w:rsidR="003A598A" w:rsidRPr="007A77C4" w:rsidRDefault="003A598A" w:rsidP="003A598A">
            <w:pPr>
              <w:contextualSpacing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</w:tc>
        <w:tc>
          <w:tcPr>
            <w:tcW w:w="5421" w:type="dxa"/>
          </w:tcPr>
          <w:p w14:paraId="288DC840" w14:textId="77777777" w:rsidR="003A598A" w:rsidRPr="007A77C4" w:rsidRDefault="003A598A" w:rsidP="003A598A">
            <w:pPr>
              <w:contextualSpacing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</w:tc>
      </w:tr>
      <w:tr w:rsidR="003A598A" w:rsidRPr="007A77C4" w14:paraId="49411850" w14:textId="77777777" w:rsidTr="007A77C4">
        <w:trPr>
          <w:trHeight w:val="432"/>
        </w:trPr>
        <w:tc>
          <w:tcPr>
            <w:tcW w:w="3078" w:type="dxa"/>
            <w:gridSpan w:val="2"/>
            <w:vAlign w:val="center"/>
          </w:tcPr>
          <w:p w14:paraId="7EBE89A6" w14:textId="77777777" w:rsidR="003A598A" w:rsidRPr="007A77C4" w:rsidRDefault="003A598A" w:rsidP="003A598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7A77C4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Cultural and social assessment</w:t>
            </w:r>
          </w:p>
        </w:tc>
        <w:tc>
          <w:tcPr>
            <w:tcW w:w="630" w:type="dxa"/>
          </w:tcPr>
          <w:p w14:paraId="6EB3B40A" w14:textId="77777777" w:rsidR="003A598A" w:rsidRDefault="003A598A" w:rsidP="003A598A">
            <w:pPr>
              <w:jc w:val="center"/>
            </w:pPr>
            <w:r w:rsidRPr="00E43806">
              <w:rPr>
                <w:rFonts w:asciiTheme="majorBidi" w:hAnsiTheme="majorBidi" w:cstheme="majorBidi"/>
                <w:sz w:val="20"/>
                <w:szCs w:val="20"/>
                <w:lang w:val="en-GB"/>
              </w:rPr>
              <w:t>√</w:t>
            </w:r>
          </w:p>
        </w:tc>
        <w:tc>
          <w:tcPr>
            <w:tcW w:w="540" w:type="dxa"/>
          </w:tcPr>
          <w:p w14:paraId="7F0EE4E1" w14:textId="77777777" w:rsidR="003A598A" w:rsidRPr="007A77C4" w:rsidRDefault="003A598A" w:rsidP="003A598A">
            <w:pPr>
              <w:contextualSpacing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</w:tc>
        <w:tc>
          <w:tcPr>
            <w:tcW w:w="5421" w:type="dxa"/>
          </w:tcPr>
          <w:p w14:paraId="796F98AD" w14:textId="77777777" w:rsidR="003A598A" w:rsidRPr="007A77C4" w:rsidRDefault="003A598A" w:rsidP="003A598A">
            <w:pPr>
              <w:contextualSpacing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</w:tc>
      </w:tr>
      <w:tr w:rsidR="003A598A" w:rsidRPr="007A77C4" w14:paraId="746F3750" w14:textId="77777777" w:rsidTr="00241577">
        <w:trPr>
          <w:trHeight w:val="248"/>
        </w:trPr>
        <w:tc>
          <w:tcPr>
            <w:tcW w:w="3078" w:type="dxa"/>
            <w:gridSpan w:val="2"/>
            <w:vAlign w:val="center"/>
          </w:tcPr>
          <w:p w14:paraId="614E8B74" w14:textId="77777777" w:rsidR="003A598A" w:rsidRPr="007A77C4" w:rsidRDefault="003A598A" w:rsidP="003A598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7A77C4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Financial analysis and marketing</w:t>
            </w:r>
          </w:p>
        </w:tc>
        <w:tc>
          <w:tcPr>
            <w:tcW w:w="630" w:type="dxa"/>
          </w:tcPr>
          <w:p w14:paraId="1D48CB8B" w14:textId="77777777" w:rsidR="003A598A" w:rsidRDefault="003A598A" w:rsidP="003A598A">
            <w:pPr>
              <w:jc w:val="center"/>
            </w:pPr>
            <w:r w:rsidRPr="00E43806">
              <w:rPr>
                <w:rFonts w:asciiTheme="majorBidi" w:hAnsiTheme="majorBidi" w:cstheme="majorBidi"/>
                <w:sz w:val="20"/>
                <w:szCs w:val="20"/>
                <w:lang w:val="en-GB"/>
              </w:rPr>
              <w:t>√</w:t>
            </w:r>
          </w:p>
        </w:tc>
        <w:tc>
          <w:tcPr>
            <w:tcW w:w="540" w:type="dxa"/>
          </w:tcPr>
          <w:p w14:paraId="0CB54447" w14:textId="77777777" w:rsidR="003A598A" w:rsidRPr="007A77C4" w:rsidRDefault="003A598A" w:rsidP="003A598A">
            <w:pPr>
              <w:contextualSpacing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</w:tc>
        <w:tc>
          <w:tcPr>
            <w:tcW w:w="5421" w:type="dxa"/>
          </w:tcPr>
          <w:p w14:paraId="210914C9" w14:textId="77777777" w:rsidR="003A598A" w:rsidRPr="007A77C4" w:rsidRDefault="003A598A" w:rsidP="003A598A">
            <w:pPr>
              <w:contextualSpacing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</w:tc>
      </w:tr>
      <w:tr w:rsidR="003A598A" w:rsidRPr="007A77C4" w14:paraId="2501859A" w14:textId="77777777" w:rsidTr="007A77C4">
        <w:trPr>
          <w:trHeight w:val="432"/>
        </w:trPr>
        <w:tc>
          <w:tcPr>
            <w:tcW w:w="3078" w:type="dxa"/>
            <w:gridSpan w:val="2"/>
            <w:vAlign w:val="center"/>
          </w:tcPr>
          <w:p w14:paraId="69A9DF29" w14:textId="77777777" w:rsidR="003A598A" w:rsidRPr="007A77C4" w:rsidRDefault="003A598A" w:rsidP="003A598A">
            <w:pPr>
              <w:contextualSpacing/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</w:pPr>
            <w:r w:rsidRPr="007A77C4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Final product</w:t>
            </w:r>
          </w:p>
        </w:tc>
        <w:tc>
          <w:tcPr>
            <w:tcW w:w="630" w:type="dxa"/>
          </w:tcPr>
          <w:p w14:paraId="34E325B3" w14:textId="77777777" w:rsidR="003A598A" w:rsidRDefault="003A598A" w:rsidP="003A598A">
            <w:pPr>
              <w:jc w:val="center"/>
            </w:pPr>
            <w:r w:rsidRPr="00E43806">
              <w:rPr>
                <w:rFonts w:asciiTheme="majorBidi" w:hAnsiTheme="majorBidi" w:cstheme="majorBidi"/>
                <w:sz w:val="20"/>
                <w:szCs w:val="20"/>
                <w:lang w:val="en-GB"/>
              </w:rPr>
              <w:t>√</w:t>
            </w:r>
          </w:p>
        </w:tc>
        <w:tc>
          <w:tcPr>
            <w:tcW w:w="540" w:type="dxa"/>
          </w:tcPr>
          <w:p w14:paraId="092A1CE5" w14:textId="77777777" w:rsidR="003A598A" w:rsidRPr="007A77C4" w:rsidRDefault="003A598A" w:rsidP="003A598A">
            <w:pPr>
              <w:contextualSpacing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</w:tc>
        <w:tc>
          <w:tcPr>
            <w:tcW w:w="5421" w:type="dxa"/>
          </w:tcPr>
          <w:p w14:paraId="2FA34101" w14:textId="77777777" w:rsidR="003A598A" w:rsidRPr="007A77C4" w:rsidRDefault="003A598A" w:rsidP="00951DFB">
            <w:pPr>
              <w:contextualSpacing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</w:p>
        </w:tc>
      </w:tr>
      <w:tr w:rsidR="007A77C4" w:rsidRPr="007A77C4" w14:paraId="32501325" w14:textId="77777777" w:rsidTr="007A77C4">
        <w:tc>
          <w:tcPr>
            <w:tcW w:w="9669" w:type="dxa"/>
            <w:gridSpan w:val="5"/>
          </w:tcPr>
          <w:p w14:paraId="466F2E4D" w14:textId="77777777" w:rsidR="007A77C4" w:rsidRPr="007A77C4" w:rsidRDefault="007A77C4" w:rsidP="00C2038C">
            <w:pPr>
              <w:contextualSpacing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7A77C4">
              <w:rPr>
                <w:rFonts w:asciiTheme="majorBidi" w:hAnsiTheme="majorBidi" w:cstheme="majorBidi"/>
                <w:sz w:val="20"/>
                <w:szCs w:val="20"/>
                <w:lang w:val="en-GB"/>
              </w:rPr>
              <w:t>(*) See Appendix A for definitions</w:t>
            </w:r>
          </w:p>
        </w:tc>
      </w:tr>
      <w:tr w:rsidR="007A77C4" w:rsidRPr="007A77C4" w14:paraId="423131BF" w14:textId="77777777" w:rsidTr="007A77C4">
        <w:trPr>
          <w:trHeight w:val="617"/>
        </w:trPr>
        <w:tc>
          <w:tcPr>
            <w:tcW w:w="9669" w:type="dxa"/>
            <w:gridSpan w:val="5"/>
          </w:tcPr>
          <w:p w14:paraId="44FB3DBF" w14:textId="77777777" w:rsidR="007A77C4" w:rsidRPr="007A77C4" w:rsidRDefault="007A77C4" w:rsidP="007A77C4">
            <w:pPr>
              <w:contextualSpacing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7A77C4">
              <w:rPr>
                <w:rFonts w:asciiTheme="majorBidi" w:hAnsiTheme="majorBidi" w:cstheme="majorBidi"/>
                <w:sz w:val="20"/>
                <w:szCs w:val="20"/>
                <w:lang w:val="en-GB"/>
              </w:rPr>
              <w:t xml:space="preserve">(**) </w:t>
            </w:r>
            <w:r w:rsidRPr="007A77C4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/>
              </w:rPr>
              <w:t>Student(s):</w:t>
            </w:r>
            <w:r w:rsidRPr="007A77C4">
              <w:rPr>
                <w:rFonts w:asciiTheme="majorBidi" w:hAnsiTheme="majorBidi" w:cstheme="majorBidi"/>
                <w:sz w:val="20"/>
                <w:szCs w:val="20"/>
                <w:lang w:val="en-GB"/>
              </w:rPr>
              <w:t xml:space="preserve"> Indicate page(s) in the report for yes, cite reason(s) for no </w:t>
            </w:r>
          </w:p>
          <w:p w14:paraId="757C90EA" w14:textId="77777777" w:rsidR="007A77C4" w:rsidRPr="007A77C4" w:rsidRDefault="007A77C4" w:rsidP="00C2038C">
            <w:pPr>
              <w:contextualSpacing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7A77C4">
              <w:rPr>
                <w:rFonts w:asciiTheme="majorBidi" w:hAnsiTheme="majorBidi" w:cstheme="majorBidi"/>
                <w:sz w:val="20"/>
                <w:szCs w:val="20"/>
                <w:lang w:val="en-GB"/>
              </w:rPr>
              <w:t>Supervisor(s</w:t>
            </w:r>
            <w:proofErr w:type="gramStart"/>
            <w:r w:rsidRPr="007A77C4">
              <w:rPr>
                <w:rFonts w:asciiTheme="majorBidi" w:hAnsiTheme="majorBidi" w:cstheme="majorBidi"/>
                <w:sz w:val="20"/>
                <w:szCs w:val="20"/>
                <w:lang w:val="en-GB"/>
              </w:rPr>
              <w:t>):Verify</w:t>
            </w:r>
            <w:proofErr w:type="gramEnd"/>
            <w:r w:rsidRPr="007A77C4">
              <w:rPr>
                <w:rFonts w:asciiTheme="majorBidi" w:hAnsiTheme="majorBidi" w:cstheme="majorBidi"/>
                <w:sz w:val="20"/>
                <w:szCs w:val="20"/>
                <w:lang w:val="en-GB"/>
              </w:rPr>
              <w:t xml:space="preserve"> page(s) in the report for yes and reason(s) for no </w:t>
            </w:r>
          </w:p>
          <w:p w14:paraId="46D05A9E" w14:textId="77777777" w:rsidR="007A77C4" w:rsidRPr="007A77C4" w:rsidRDefault="007A77C4" w:rsidP="00C2038C">
            <w:pPr>
              <w:contextualSpacing/>
              <w:rPr>
                <w:rFonts w:asciiTheme="majorBidi" w:hAnsiTheme="majorBidi" w:cstheme="majorBidi"/>
                <w:sz w:val="20"/>
                <w:szCs w:val="20"/>
                <w:lang w:val="en-GB"/>
              </w:rPr>
            </w:pPr>
            <w:r w:rsidRPr="007A77C4">
              <w:rPr>
                <w:rFonts w:asciiTheme="majorBidi" w:hAnsiTheme="majorBidi" w:cstheme="majorBidi"/>
                <w:sz w:val="20"/>
                <w:szCs w:val="20"/>
                <w:lang w:val="en-GB"/>
              </w:rPr>
              <w:t>Examiner(s</w:t>
            </w:r>
            <w:proofErr w:type="gramStart"/>
            <w:r w:rsidRPr="007A77C4">
              <w:rPr>
                <w:rFonts w:asciiTheme="majorBidi" w:hAnsiTheme="majorBidi" w:cstheme="majorBidi"/>
                <w:sz w:val="20"/>
                <w:szCs w:val="20"/>
                <w:lang w:val="en-GB"/>
              </w:rPr>
              <w:t>):Verify</w:t>
            </w:r>
            <w:proofErr w:type="gramEnd"/>
            <w:r w:rsidRPr="007A77C4">
              <w:rPr>
                <w:rFonts w:asciiTheme="majorBidi" w:hAnsiTheme="majorBidi" w:cstheme="majorBidi"/>
                <w:sz w:val="20"/>
                <w:szCs w:val="20"/>
                <w:lang w:val="en-GB"/>
              </w:rPr>
              <w:t xml:space="preserve"> reason(s) for yes or no</w:t>
            </w:r>
          </w:p>
        </w:tc>
      </w:tr>
    </w:tbl>
    <w:p w14:paraId="744E37C3" w14:textId="77777777" w:rsidR="00C2038C" w:rsidRPr="004F53DC" w:rsidRDefault="00C2038C" w:rsidP="007A77C4">
      <w:pPr>
        <w:spacing w:after="0"/>
        <w:contextualSpacing/>
        <w:rPr>
          <w:rFonts w:cs="Khalid Art bold"/>
          <w:b/>
          <w:bCs/>
          <w:sz w:val="32"/>
          <w:szCs w:val="32"/>
          <w:lang w:val="en-GB"/>
        </w:rPr>
      </w:pPr>
    </w:p>
    <w:sectPr w:rsidR="00C2038C" w:rsidRPr="004F53DC" w:rsidSect="007A77C4">
      <w:headerReference w:type="default" r:id="rId8"/>
      <w:pgSz w:w="12240" w:h="15840"/>
      <w:pgMar w:top="2892" w:right="1440" w:bottom="1276" w:left="1440" w:header="720" w:footer="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4BD9D9" w14:textId="77777777" w:rsidR="00B1137B" w:rsidRDefault="00B1137B" w:rsidP="004F1CA1">
      <w:pPr>
        <w:spacing w:after="0" w:line="240" w:lineRule="auto"/>
      </w:pPr>
      <w:r>
        <w:separator/>
      </w:r>
    </w:p>
  </w:endnote>
  <w:endnote w:type="continuationSeparator" w:id="0">
    <w:p w14:paraId="2B3D9248" w14:textId="77777777" w:rsidR="00B1137B" w:rsidRDefault="00B1137B" w:rsidP="004F1C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Khalid Art bold">
    <w:altName w:val="Times New Roman"/>
    <w:charset w:val="B2"/>
    <w:family w:val="auto"/>
    <w:pitch w:val="variable"/>
    <w:sig w:usb0="00002001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BE29B3" w14:textId="77777777" w:rsidR="00B1137B" w:rsidRDefault="00B1137B" w:rsidP="004F1CA1">
      <w:pPr>
        <w:spacing w:after="0" w:line="240" w:lineRule="auto"/>
      </w:pPr>
      <w:r>
        <w:separator/>
      </w:r>
    </w:p>
  </w:footnote>
  <w:footnote w:type="continuationSeparator" w:id="0">
    <w:p w14:paraId="5FDA538B" w14:textId="77777777" w:rsidR="00B1137B" w:rsidRDefault="00B1137B" w:rsidP="004F1C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765452" w14:textId="77777777" w:rsidR="001A43DB" w:rsidRPr="007275A0" w:rsidRDefault="001D3083" w:rsidP="001D3083">
    <w:pPr>
      <w:tabs>
        <w:tab w:val="left" w:pos="4950"/>
      </w:tabs>
      <w:bidi/>
      <w:spacing w:after="0" w:line="240" w:lineRule="auto"/>
      <w:rPr>
        <w:rFonts w:ascii="Times New Roman" w:eastAsia="Calibri" w:hAnsi="Times New Roman" w:cs="Times New Roman"/>
        <w:b/>
        <w:bCs/>
        <w:sz w:val="24"/>
        <w:szCs w:val="24"/>
        <w:lang w:val="en-GB"/>
      </w:rPr>
    </w:pPr>
    <w:r>
      <w:rPr>
        <w:noProof/>
      </w:rPr>
      <w:drawing>
        <wp:anchor distT="0" distB="0" distL="114300" distR="114300" simplePos="0" relativeHeight="251670528" behindDoc="0" locked="0" layoutInCell="1" allowOverlap="1" wp14:anchorId="0F37330A" wp14:editId="53ADB6D0">
          <wp:simplePos x="0" y="0"/>
          <wp:positionH relativeFrom="column">
            <wp:posOffset>2247900</wp:posOffset>
          </wp:positionH>
          <wp:positionV relativeFrom="paragraph">
            <wp:posOffset>-31750</wp:posOffset>
          </wp:positionV>
          <wp:extent cx="1438275" cy="974090"/>
          <wp:effectExtent l="0" t="0" r="9525" b="0"/>
          <wp:wrapSquare wrapText="bothSides"/>
          <wp:docPr id="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8275" cy="9740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A43DB" w:rsidRPr="007275A0">
      <w:rPr>
        <w:rFonts w:ascii="Times New Roman" w:eastAsia="Calibri" w:hAnsi="Times New Roman" w:cs="Times New Roman"/>
        <w:b/>
        <w:bCs/>
        <w:noProof/>
        <w:sz w:val="24"/>
        <w:szCs w:val="24"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4A4B1B89" wp14:editId="3E6C25AB">
              <wp:simplePos x="0" y="0"/>
              <wp:positionH relativeFrom="column">
                <wp:posOffset>-295275</wp:posOffset>
              </wp:positionH>
              <wp:positionV relativeFrom="paragraph">
                <wp:posOffset>-19050</wp:posOffset>
              </wp:positionV>
              <wp:extent cx="1962150" cy="857250"/>
              <wp:effectExtent l="0" t="0" r="0" b="0"/>
              <wp:wrapSquare wrapText="bothSides"/>
              <wp:docPr id="1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62150" cy="8572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E6BA4F2" w14:textId="77777777" w:rsidR="001A43DB" w:rsidRPr="00B606E7" w:rsidRDefault="001A43DB" w:rsidP="007275A0">
                          <w:pPr>
                            <w:pStyle w:val="NoSpacing"/>
                            <w:spacing w:line="360" w:lineRule="auto"/>
                            <w:jc w:val="center"/>
                            <w:rPr>
                              <w:rFonts w:ascii="Berlin Sans FB" w:hAnsi="Berlin Sans FB"/>
                              <w:sz w:val="26"/>
                              <w:szCs w:val="26"/>
                              <w:lang w:val="en-GB"/>
                            </w:rPr>
                          </w:pPr>
                          <w:r w:rsidRPr="00B606E7">
                            <w:rPr>
                              <w:rFonts w:ascii="Berlin Sans FB" w:hAnsi="Berlin Sans FB"/>
                              <w:sz w:val="26"/>
                              <w:szCs w:val="26"/>
                              <w:rtl/>
                            </w:rPr>
                            <w:t>‍</w:t>
                          </w:r>
                          <w:r w:rsidRPr="00B606E7">
                            <w:rPr>
                              <w:rFonts w:ascii="Berlin Sans FB" w:hAnsi="Berlin Sans FB"/>
                              <w:sz w:val="26"/>
                              <w:szCs w:val="26"/>
                              <w:lang w:val="en-GB"/>
                            </w:rPr>
                            <w:t>Kingdom of Saudi Arabia</w:t>
                          </w:r>
                        </w:p>
                        <w:p w14:paraId="12A3B248" w14:textId="77777777" w:rsidR="001A43DB" w:rsidRPr="00B606E7" w:rsidRDefault="001A43DB" w:rsidP="007275A0">
                          <w:pPr>
                            <w:pStyle w:val="NoSpacing"/>
                            <w:spacing w:line="360" w:lineRule="auto"/>
                            <w:jc w:val="center"/>
                            <w:rPr>
                              <w:rFonts w:ascii="Berlin Sans FB" w:hAnsi="Berlin Sans FB"/>
                              <w:sz w:val="26"/>
                              <w:szCs w:val="26"/>
                              <w:lang w:val="en-GB"/>
                            </w:rPr>
                          </w:pPr>
                          <w:r w:rsidRPr="00B606E7">
                            <w:rPr>
                              <w:rFonts w:ascii="Berlin Sans FB" w:hAnsi="Berlin Sans FB"/>
                              <w:sz w:val="26"/>
                              <w:szCs w:val="26"/>
                              <w:lang w:val="en-GB"/>
                            </w:rPr>
                            <w:t>Ministry of Education</w:t>
                          </w:r>
                        </w:p>
                        <w:p w14:paraId="2CFB29E2" w14:textId="77777777" w:rsidR="001A43DB" w:rsidRPr="00031CA5" w:rsidRDefault="001A43DB" w:rsidP="007275A0">
                          <w:pPr>
                            <w:pStyle w:val="NoSpacing"/>
                            <w:spacing w:line="360" w:lineRule="auto"/>
                            <w:jc w:val="center"/>
                            <w:rPr>
                              <w:rFonts w:ascii="Berlin Sans FB" w:hAnsi="Berlin Sans FB"/>
                              <w:color w:val="3E762A"/>
                              <w:sz w:val="26"/>
                              <w:szCs w:val="26"/>
                              <w:lang w:val="en-GB"/>
                            </w:rPr>
                          </w:pPr>
                          <w:r w:rsidRPr="00031CA5">
                            <w:rPr>
                              <w:rFonts w:ascii="Berlin Sans FB" w:hAnsi="Berlin Sans FB"/>
                              <w:color w:val="3E762A"/>
                              <w:sz w:val="26"/>
                              <w:szCs w:val="26"/>
                              <w:lang w:val="en-GB"/>
                            </w:rPr>
                            <w:t>King Khalid Universit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FFC632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23.25pt;margin-top:-1.5pt;width:154.5pt;height:67.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" stroked="f">
              <v:textbox>
                <w:txbxContent>
                  <w:p w:rsidR="001A43DB" w:rsidRPr="00B606E7" w:rsidRDefault="001A43DB" w:rsidP="007275A0">
                    <w:pPr>
                      <w:pStyle w:val="NoSpacing"/>
                      <w:spacing w:line="360" w:lineRule="auto"/>
                      <w:jc w:val="center"/>
                      <w:rPr>
                        <w:rFonts w:ascii="Berlin Sans FB" w:hAnsi="Berlin Sans FB"/>
                        <w:sz w:val="26"/>
                        <w:szCs w:val="26"/>
                        <w:lang w:val="en-GB"/>
                      </w:rPr>
                    </w:pPr>
                    <w:r w:rsidRPr="00B606E7">
                      <w:rPr>
                        <w:rFonts w:ascii="Berlin Sans FB" w:hAnsi="Berlin Sans FB"/>
                        <w:sz w:val="26"/>
                        <w:szCs w:val="26"/>
                        <w:rtl/>
                      </w:rPr>
                      <w:t>‍</w:t>
                    </w:r>
                    <w:r w:rsidRPr="00B606E7">
                      <w:rPr>
                        <w:rFonts w:ascii="Berlin Sans FB" w:hAnsi="Berlin Sans FB"/>
                        <w:sz w:val="26"/>
                        <w:szCs w:val="26"/>
                        <w:lang w:val="en-GB"/>
                      </w:rPr>
                      <w:t>Kingdom of Saudi Arabia</w:t>
                    </w:r>
                  </w:p>
                  <w:p w:rsidR="001A43DB" w:rsidRPr="00B606E7" w:rsidRDefault="001A43DB" w:rsidP="007275A0">
                    <w:pPr>
                      <w:pStyle w:val="NoSpacing"/>
                      <w:spacing w:line="360" w:lineRule="auto"/>
                      <w:jc w:val="center"/>
                      <w:rPr>
                        <w:rFonts w:ascii="Berlin Sans FB" w:hAnsi="Berlin Sans FB"/>
                        <w:sz w:val="26"/>
                        <w:szCs w:val="26"/>
                        <w:lang w:val="en-GB"/>
                      </w:rPr>
                    </w:pPr>
                    <w:r w:rsidRPr="00B606E7">
                      <w:rPr>
                        <w:rFonts w:ascii="Berlin Sans FB" w:hAnsi="Berlin Sans FB"/>
                        <w:sz w:val="26"/>
                        <w:szCs w:val="26"/>
                        <w:lang w:val="en-GB"/>
                      </w:rPr>
                      <w:t>Ministry of Education</w:t>
                    </w:r>
                  </w:p>
                  <w:p w:rsidR="001A43DB" w:rsidRPr="00031CA5" w:rsidRDefault="001A43DB" w:rsidP="007275A0">
                    <w:pPr>
                      <w:pStyle w:val="NoSpacing"/>
                      <w:spacing w:line="360" w:lineRule="auto"/>
                      <w:jc w:val="center"/>
                      <w:rPr>
                        <w:rFonts w:ascii="Berlin Sans FB" w:hAnsi="Berlin Sans FB"/>
                        <w:color w:val="3E762A"/>
                        <w:sz w:val="26"/>
                        <w:szCs w:val="26"/>
                        <w:lang w:val="en-GB"/>
                      </w:rPr>
                    </w:pPr>
                    <w:r w:rsidRPr="00031CA5">
                      <w:rPr>
                        <w:rFonts w:ascii="Berlin Sans FB" w:hAnsi="Berlin Sans FB"/>
                        <w:color w:val="3E762A"/>
                        <w:sz w:val="26"/>
                        <w:szCs w:val="26"/>
                        <w:lang w:val="en-GB"/>
                      </w:rPr>
                      <w:t>King Khalid University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1A43DB" w:rsidRPr="007275A0">
      <w:rPr>
        <w:rFonts w:ascii="Times New Roman" w:eastAsia="Calibri" w:hAnsi="Times New Roman" w:cs="Times New Roman"/>
        <w:b/>
        <w:bCs/>
        <w:noProof/>
        <w:sz w:val="24"/>
        <w:szCs w:val="24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55EDF539" wp14:editId="24E57F53">
              <wp:simplePos x="0" y="0"/>
              <wp:positionH relativeFrom="column">
                <wp:posOffset>4257675</wp:posOffset>
              </wp:positionH>
              <wp:positionV relativeFrom="paragraph">
                <wp:posOffset>-85725</wp:posOffset>
              </wp:positionV>
              <wp:extent cx="1943100" cy="87630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3100" cy="876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B67ADCA" w14:textId="77777777" w:rsidR="001A43DB" w:rsidRPr="00B606E7" w:rsidRDefault="001A43DB" w:rsidP="007275A0">
                          <w:pPr>
                            <w:pStyle w:val="NoSpacing"/>
                            <w:bidi/>
                            <w:jc w:val="center"/>
                            <w:rPr>
                              <w:rFonts w:cs="Khalid Art bold"/>
                              <w:sz w:val="26"/>
                              <w:szCs w:val="26"/>
                              <w:rtl/>
                            </w:rPr>
                          </w:pPr>
                          <w:r w:rsidRPr="00B606E7">
                            <w:rPr>
                              <w:rFonts w:cs="Khalid Art bold" w:hint="cs"/>
                              <w:sz w:val="26"/>
                              <w:szCs w:val="26"/>
                              <w:rtl/>
                            </w:rPr>
                            <w:t>المملكة العربية السعودية</w:t>
                          </w:r>
                        </w:p>
                        <w:p w14:paraId="1382F7DA" w14:textId="77777777" w:rsidR="001A43DB" w:rsidRPr="00B606E7" w:rsidRDefault="001A43DB" w:rsidP="007275A0">
                          <w:pPr>
                            <w:bidi/>
                            <w:spacing w:after="0"/>
                            <w:jc w:val="center"/>
                            <w:rPr>
                              <w:rFonts w:cs="Khalid Art bold"/>
                              <w:sz w:val="26"/>
                              <w:szCs w:val="26"/>
                              <w:rtl/>
                            </w:rPr>
                          </w:pPr>
                          <w:r w:rsidRPr="00B606E7">
                            <w:rPr>
                              <w:rFonts w:cs="Khalid Art bold" w:hint="cs"/>
                              <w:sz w:val="26"/>
                              <w:szCs w:val="26"/>
                              <w:rtl/>
                            </w:rPr>
                            <w:t>وزارة التعليم</w:t>
                          </w:r>
                        </w:p>
                        <w:p w14:paraId="226B1507" w14:textId="77777777" w:rsidR="001A43DB" w:rsidRPr="00B606E7" w:rsidRDefault="001A43DB" w:rsidP="007275A0">
                          <w:pPr>
                            <w:bidi/>
                            <w:jc w:val="center"/>
                            <w:rPr>
                              <w:rFonts w:cs="Khalid Art bold"/>
                              <w:sz w:val="26"/>
                              <w:szCs w:val="26"/>
                            </w:rPr>
                          </w:pPr>
                          <w:r w:rsidRPr="00B606E7">
                            <w:rPr>
                              <w:rFonts w:cs="Khalid Art bold" w:hint="cs"/>
                              <w:color w:val="3E762A"/>
                              <w:sz w:val="26"/>
                              <w:szCs w:val="26"/>
                              <w:rtl/>
                            </w:rPr>
                            <w:t>جامعة الملك خالد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4231EE4" id="_x0000_s1027" type="#_x0000_t202" style="position:absolute;left:0;text-align:left;margin-left:335.25pt;margin-top:-6.75pt;width:153pt;height:69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" stroked="f">
              <v:textbox>
                <w:txbxContent>
                  <w:p w:rsidR="001A43DB" w:rsidRPr="00B606E7" w:rsidRDefault="001A43DB" w:rsidP="007275A0">
                    <w:pPr>
                      <w:pStyle w:val="NoSpacing"/>
                      <w:bidi/>
                      <w:jc w:val="center"/>
                      <w:rPr>
                        <w:rFonts w:cs="Khalid Art bold"/>
                        <w:sz w:val="26"/>
                        <w:szCs w:val="26"/>
                        <w:rtl/>
                      </w:rPr>
                    </w:pPr>
                    <w:r w:rsidRPr="00B606E7">
                      <w:rPr>
                        <w:rFonts w:cs="Khalid Art bold" w:hint="cs"/>
                        <w:sz w:val="26"/>
                        <w:szCs w:val="26"/>
                        <w:rtl/>
                      </w:rPr>
                      <w:t>المملكة العربية السعودية</w:t>
                    </w:r>
                  </w:p>
                  <w:p w:rsidR="001A43DB" w:rsidRPr="00B606E7" w:rsidRDefault="001A43DB" w:rsidP="007275A0">
                    <w:pPr>
                      <w:bidi/>
                      <w:spacing w:after="0"/>
                      <w:jc w:val="center"/>
                      <w:rPr>
                        <w:rFonts w:cs="Khalid Art bold"/>
                        <w:sz w:val="26"/>
                        <w:szCs w:val="26"/>
                        <w:rtl/>
                      </w:rPr>
                    </w:pPr>
                    <w:r w:rsidRPr="00B606E7">
                      <w:rPr>
                        <w:rFonts w:cs="Khalid Art bold" w:hint="cs"/>
                        <w:sz w:val="26"/>
                        <w:szCs w:val="26"/>
                        <w:rtl/>
                      </w:rPr>
                      <w:t>وزارة التعليم</w:t>
                    </w:r>
                  </w:p>
                  <w:p w:rsidR="001A43DB" w:rsidRPr="00B606E7" w:rsidRDefault="001A43DB" w:rsidP="007275A0">
                    <w:pPr>
                      <w:bidi/>
                      <w:jc w:val="center"/>
                      <w:rPr>
                        <w:rFonts w:cs="Khalid Art bold"/>
                        <w:sz w:val="26"/>
                        <w:szCs w:val="26"/>
                      </w:rPr>
                    </w:pPr>
                    <w:r w:rsidRPr="00B606E7">
                      <w:rPr>
                        <w:rFonts w:cs="Khalid Art bold" w:hint="cs"/>
                        <w:color w:val="3E762A"/>
                        <w:sz w:val="26"/>
                        <w:szCs w:val="26"/>
                        <w:rtl/>
                      </w:rPr>
                      <w:t>جامعة الملك خالد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ascii="Times New Roman" w:eastAsia="Calibri" w:hAnsi="Times New Roman" w:cs="Times New Roman"/>
        <w:b/>
        <w:bCs/>
        <w:sz w:val="24"/>
        <w:szCs w:val="24"/>
        <w:lang w:val="en-GB"/>
      </w:rPr>
      <w:tab/>
    </w:r>
  </w:p>
  <w:p w14:paraId="5B8D9F3C" w14:textId="77777777" w:rsidR="001A43DB" w:rsidRDefault="00356959">
    <w:pPr>
      <w:pStyle w:val="Header"/>
    </w:pPr>
    <w:r w:rsidRPr="007275A0">
      <w:rPr>
        <w:rFonts w:ascii="Times New Roman" w:eastAsia="Calibri" w:hAnsi="Times New Roman" w:cs="Times New Roman"/>
        <w:b/>
        <w:bCs/>
        <w:noProof/>
        <w:sz w:val="24"/>
        <w:szCs w:val="24"/>
      </w:rPr>
      <mc:AlternateContent>
        <mc:Choice Requires="wps">
          <w:drawing>
            <wp:anchor distT="45720" distB="45720" distL="114300" distR="114300" simplePos="0" relativeHeight="251672576" behindDoc="0" locked="0" layoutInCell="1" allowOverlap="1" wp14:anchorId="1352510C" wp14:editId="57FBEE2F">
              <wp:simplePos x="0" y="0"/>
              <wp:positionH relativeFrom="column">
                <wp:posOffset>1612265</wp:posOffset>
              </wp:positionH>
              <wp:positionV relativeFrom="paragraph">
                <wp:posOffset>878840</wp:posOffset>
              </wp:positionV>
              <wp:extent cx="2780030" cy="219710"/>
              <wp:effectExtent l="0" t="0" r="1270" b="8890"/>
              <wp:wrapSquare wrapText="bothSides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0030" cy="2197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C260BB3" w14:textId="77777777" w:rsidR="00356959" w:rsidRPr="00031CA5" w:rsidRDefault="00356959" w:rsidP="00356959">
                          <w:pPr>
                            <w:pStyle w:val="NoSpacing"/>
                            <w:jc w:val="center"/>
                            <w:rPr>
                              <w:rFonts w:cs="Khalid Art bold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  <w:lang w:val="en-GB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438178B" id="_x0000_s1028" type="#_x0000_t202" style="position:absolute;margin-left:126.95pt;margin-top:69.2pt;width:218.9pt;height:17.3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" stroked="f">
              <v:textbox inset="0,0,0,0">
                <w:txbxContent>
                  <w:p w:rsidR="00356959" w:rsidRPr="00031CA5" w:rsidRDefault="00356959" w:rsidP="00356959">
                    <w:pPr>
                      <w:pStyle w:val="NoSpacing"/>
                      <w:jc w:val="center"/>
                      <w:rPr>
                        <w:rFonts w:cs="Khalid Art bold"/>
                        <w:b/>
                        <w:bCs/>
                        <w:color w:val="000000" w:themeColor="text1"/>
                        <w:sz w:val="28"/>
                        <w:szCs w:val="28"/>
                        <w:lang w:val="en-GB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 w:rsidR="001D3083" w:rsidRPr="007275A0">
      <w:rPr>
        <w:rFonts w:ascii="Times New Roman" w:eastAsia="Calibri" w:hAnsi="Times New Roman" w:cs="Times New Roman"/>
        <w:b/>
        <w:bCs/>
        <w:noProof/>
        <w:sz w:val="24"/>
        <w:szCs w:val="24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76ED5D15" wp14:editId="0B18F0EF">
              <wp:simplePos x="0" y="0"/>
              <wp:positionH relativeFrom="column">
                <wp:posOffset>4429125</wp:posOffset>
              </wp:positionH>
              <wp:positionV relativeFrom="paragraph">
                <wp:posOffset>662940</wp:posOffset>
              </wp:positionV>
              <wp:extent cx="1609725" cy="304800"/>
              <wp:effectExtent l="0" t="0" r="9525" b="0"/>
              <wp:wrapSquare wrapText="bothSides"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09725" cy="3048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1A45AB4" w14:textId="77777777" w:rsidR="001A43DB" w:rsidRPr="00B606E7" w:rsidRDefault="001A43DB" w:rsidP="007275A0">
                          <w:pPr>
                            <w:pStyle w:val="NoSpacing"/>
                            <w:jc w:val="center"/>
                            <w:rPr>
                              <w:rFonts w:cs="Khalid Art bold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</w:rPr>
                          </w:pPr>
                          <w:r w:rsidRPr="00B606E7">
                            <w:rPr>
                              <w:rFonts w:cs="Khalid Art bold" w:hint="cs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  <w:rtl/>
                            </w:rPr>
                            <w:t>كــــلية الــهــندسة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8C75310" id="_x0000_s1029" type="#_x0000_t202" style="position:absolute;margin-left:348.75pt;margin-top:52.2pt;width:126.75pt;height:24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" stroked="f">
              <v:textbox inset="0,0,0,0">
                <w:txbxContent>
                  <w:p w:rsidR="001A43DB" w:rsidRPr="00B606E7" w:rsidRDefault="001A43DB" w:rsidP="007275A0">
                    <w:pPr>
                      <w:pStyle w:val="NoSpacing"/>
                      <w:jc w:val="center"/>
                      <w:rPr>
                        <w:rFonts w:cs="Khalid Art bold"/>
                        <w:b/>
                        <w:bCs/>
                        <w:color w:val="000000" w:themeColor="text1"/>
                        <w:sz w:val="28"/>
                        <w:szCs w:val="28"/>
                      </w:rPr>
                    </w:pPr>
                    <w:r w:rsidRPr="00B606E7">
                      <w:rPr>
                        <w:rFonts w:cs="Khalid Art bold" w:hint="cs"/>
                        <w:b/>
                        <w:bCs/>
                        <w:color w:val="000000" w:themeColor="text1"/>
                        <w:sz w:val="28"/>
                        <w:szCs w:val="28"/>
                        <w:rtl/>
                      </w:rPr>
                      <w:t>كــــلية الــهــندسة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1D3083" w:rsidRPr="007275A0">
      <w:rPr>
        <w:rFonts w:ascii="Times New Roman" w:eastAsia="Calibri" w:hAnsi="Times New Roman" w:cs="Times New Roman"/>
        <w:b/>
        <w:bCs/>
        <w:noProof/>
        <w:sz w:val="24"/>
        <w:szCs w:val="24"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56DFAF81" wp14:editId="5E5CC7EB">
              <wp:simplePos x="0" y="0"/>
              <wp:positionH relativeFrom="column">
                <wp:posOffset>-238760</wp:posOffset>
              </wp:positionH>
              <wp:positionV relativeFrom="paragraph">
                <wp:posOffset>691515</wp:posOffset>
              </wp:positionV>
              <wp:extent cx="1857375" cy="219710"/>
              <wp:effectExtent l="0" t="0" r="9525" b="8890"/>
              <wp:wrapSquare wrapText="bothSides"/>
              <wp:docPr id="1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57375" cy="2197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C8F09BE" w14:textId="77777777" w:rsidR="001A43DB" w:rsidRPr="00031CA5" w:rsidRDefault="001A43DB" w:rsidP="00B606E7">
                          <w:pPr>
                            <w:pStyle w:val="NoSpacing"/>
                            <w:jc w:val="center"/>
                            <w:rPr>
                              <w:rFonts w:cs="Khalid Art bold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  <w:lang w:val="en-GB"/>
                            </w:rPr>
                          </w:pPr>
                          <w:r w:rsidRPr="00031CA5">
                            <w:rPr>
                              <w:rFonts w:cs="Khalid Art bold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  <w:lang w:val="en-GB"/>
                            </w:rPr>
                            <w:t>College of Engineering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8C33507" id="_x0000_s1030" type="#_x0000_t202" style="position:absolute;margin-left:-18.8pt;margin-top:54.45pt;width:146.25pt;height:17.3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" stroked="f">
              <v:textbox inset="0,0,0,0">
                <w:txbxContent>
                  <w:p w:rsidR="001A43DB" w:rsidRPr="00031CA5" w:rsidRDefault="001A43DB" w:rsidP="00B606E7">
                    <w:pPr>
                      <w:pStyle w:val="NoSpacing"/>
                      <w:jc w:val="center"/>
                      <w:rPr>
                        <w:rFonts w:cs="Khalid Art bold"/>
                        <w:b/>
                        <w:bCs/>
                        <w:color w:val="000000" w:themeColor="text1"/>
                        <w:sz w:val="28"/>
                        <w:szCs w:val="28"/>
                        <w:lang w:val="en-GB"/>
                      </w:rPr>
                    </w:pPr>
                    <w:r w:rsidRPr="00031CA5">
                      <w:rPr>
                        <w:rFonts w:cs="Khalid Art bold"/>
                        <w:b/>
                        <w:bCs/>
                        <w:color w:val="000000" w:themeColor="text1"/>
                        <w:sz w:val="28"/>
                        <w:szCs w:val="28"/>
                        <w:lang w:val="en-GB"/>
                      </w:rPr>
                      <w:t>College of Engineering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1A43DB" w:rsidRPr="007275A0">
      <w:rPr>
        <w:rFonts w:ascii="Times New Roman" w:eastAsia="Calibri" w:hAnsi="Times New Roman" w:cs="Times New Roman"/>
        <w:b/>
        <w:bCs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86E7D55" wp14:editId="31CADC21">
              <wp:simplePos x="0" y="0"/>
              <wp:positionH relativeFrom="column">
                <wp:posOffset>-971550</wp:posOffset>
              </wp:positionH>
              <wp:positionV relativeFrom="paragraph">
                <wp:posOffset>824865</wp:posOffset>
              </wp:positionV>
              <wp:extent cx="7886700" cy="0"/>
              <wp:effectExtent l="19050" t="19050" r="19050" b="3810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7886700" cy="0"/>
                      </a:xfrm>
                      <a:prstGeom prst="line">
                        <a:avLst/>
                      </a:prstGeom>
                      <a:noFill/>
                      <a:ln w="47625" cap="flat" cmpd="sng" algn="ctr">
                        <a:solidFill>
                          <a:srgbClr val="549E39">
                            <a:lumMod val="75000"/>
                          </a:srgbClr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A8B8A4C" id="Straight Connector 2" o:spid="_x0000_s1026" style="position:absolute;flip:x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76.5pt,64.95pt" to="544.5pt,6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" strokecolor="#3f762b" strokeweight="3.7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A5266E"/>
    <w:multiLevelType w:val="hybridMultilevel"/>
    <w:tmpl w:val="667C1D8E"/>
    <w:lvl w:ilvl="0" w:tplc="521669D4">
      <w:start w:val="8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D44E3A"/>
    <w:multiLevelType w:val="hybridMultilevel"/>
    <w:tmpl w:val="34EA5C18"/>
    <w:lvl w:ilvl="0" w:tplc="E24ACB48">
      <w:start w:val="8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FD3AE8"/>
    <w:multiLevelType w:val="hybridMultilevel"/>
    <w:tmpl w:val="A1EA2F14"/>
    <w:lvl w:ilvl="0" w:tplc="93C6B852">
      <w:numFmt w:val="bullet"/>
      <w:lvlText w:val="-"/>
      <w:lvlJc w:val="left"/>
      <w:pPr>
        <w:ind w:left="720" w:hanging="360"/>
      </w:pPr>
      <w:rPr>
        <w:rFonts w:ascii="Agency FB" w:eastAsiaTheme="minorHAnsi" w:hAnsi="Agency FB" w:cs="Khalid Art bold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F14C48"/>
    <w:multiLevelType w:val="hybridMultilevel"/>
    <w:tmpl w:val="A7F632B0"/>
    <w:lvl w:ilvl="0" w:tplc="4A0655D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7930E2"/>
    <w:multiLevelType w:val="hybridMultilevel"/>
    <w:tmpl w:val="129073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0BSITAyNTAwtTYyUdpeDU4uLM/DyQAsNaAOLoBRYsAAAA"/>
  </w:docVars>
  <w:rsids>
    <w:rsidRoot w:val="004F1CA1"/>
    <w:rsid w:val="00001D99"/>
    <w:rsid w:val="00031CA5"/>
    <w:rsid w:val="000331CA"/>
    <w:rsid w:val="00037305"/>
    <w:rsid w:val="000379E1"/>
    <w:rsid w:val="000607C6"/>
    <w:rsid w:val="000679E9"/>
    <w:rsid w:val="00076B39"/>
    <w:rsid w:val="000D0C4B"/>
    <w:rsid w:val="000F4392"/>
    <w:rsid w:val="00111045"/>
    <w:rsid w:val="001247A1"/>
    <w:rsid w:val="001336B3"/>
    <w:rsid w:val="0018201A"/>
    <w:rsid w:val="001845DE"/>
    <w:rsid w:val="001A43DB"/>
    <w:rsid w:val="001A508A"/>
    <w:rsid w:val="001A6F0E"/>
    <w:rsid w:val="001B0ADB"/>
    <w:rsid w:val="001B4907"/>
    <w:rsid w:val="001C68A5"/>
    <w:rsid w:val="001D3083"/>
    <w:rsid w:val="00202BED"/>
    <w:rsid w:val="00212BF5"/>
    <w:rsid w:val="0022009A"/>
    <w:rsid w:val="00224803"/>
    <w:rsid w:val="00225744"/>
    <w:rsid w:val="00233067"/>
    <w:rsid w:val="00241577"/>
    <w:rsid w:val="00244D4F"/>
    <w:rsid w:val="002748A4"/>
    <w:rsid w:val="00297F15"/>
    <w:rsid w:val="002A1685"/>
    <w:rsid w:val="002B3CA0"/>
    <w:rsid w:val="002C4468"/>
    <w:rsid w:val="00307A4C"/>
    <w:rsid w:val="00336407"/>
    <w:rsid w:val="00353C8A"/>
    <w:rsid w:val="00356959"/>
    <w:rsid w:val="0038395E"/>
    <w:rsid w:val="003873F8"/>
    <w:rsid w:val="003A598A"/>
    <w:rsid w:val="003B1B8A"/>
    <w:rsid w:val="003B5022"/>
    <w:rsid w:val="003C3DC1"/>
    <w:rsid w:val="003E1C77"/>
    <w:rsid w:val="00411D3E"/>
    <w:rsid w:val="00416262"/>
    <w:rsid w:val="00417C49"/>
    <w:rsid w:val="0042593B"/>
    <w:rsid w:val="0043328C"/>
    <w:rsid w:val="0045674A"/>
    <w:rsid w:val="0047735F"/>
    <w:rsid w:val="00493587"/>
    <w:rsid w:val="004A0A65"/>
    <w:rsid w:val="004A639F"/>
    <w:rsid w:val="004C52D5"/>
    <w:rsid w:val="004D44C6"/>
    <w:rsid w:val="004D7508"/>
    <w:rsid w:val="004F1CA1"/>
    <w:rsid w:val="004F53DC"/>
    <w:rsid w:val="005077A6"/>
    <w:rsid w:val="00520744"/>
    <w:rsid w:val="0053282A"/>
    <w:rsid w:val="00567160"/>
    <w:rsid w:val="005D6A6C"/>
    <w:rsid w:val="005E69AB"/>
    <w:rsid w:val="005F15DC"/>
    <w:rsid w:val="006060A5"/>
    <w:rsid w:val="0060647F"/>
    <w:rsid w:val="006072FC"/>
    <w:rsid w:val="006335FE"/>
    <w:rsid w:val="006F1B11"/>
    <w:rsid w:val="006F7330"/>
    <w:rsid w:val="007275A0"/>
    <w:rsid w:val="0075378C"/>
    <w:rsid w:val="00765235"/>
    <w:rsid w:val="00787DE3"/>
    <w:rsid w:val="007A5534"/>
    <w:rsid w:val="007A77C4"/>
    <w:rsid w:val="007D241C"/>
    <w:rsid w:val="00825811"/>
    <w:rsid w:val="00837339"/>
    <w:rsid w:val="00843EF9"/>
    <w:rsid w:val="00870986"/>
    <w:rsid w:val="0088328F"/>
    <w:rsid w:val="00895B72"/>
    <w:rsid w:val="00925BA5"/>
    <w:rsid w:val="00951DFB"/>
    <w:rsid w:val="00954C0C"/>
    <w:rsid w:val="00967090"/>
    <w:rsid w:val="00983D9A"/>
    <w:rsid w:val="00992B29"/>
    <w:rsid w:val="009A34B7"/>
    <w:rsid w:val="009A695E"/>
    <w:rsid w:val="009F053E"/>
    <w:rsid w:val="009F2705"/>
    <w:rsid w:val="00A010EF"/>
    <w:rsid w:val="00A24E3C"/>
    <w:rsid w:val="00A252E2"/>
    <w:rsid w:val="00A256F4"/>
    <w:rsid w:val="00A34357"/>
    <w:rsid w:val="00A371E3"/>
    <w:rsid w:val="00A44141"/>
    <w:rsid w:val="00A47505"/>
    <w:rsid w:val="00A5391D"/>
    <w:rsid w:val="00AE1E89"/>
    <w:rsid w:val="00AE7899"/>
    <w:rsid w:val="00AF2791"/>
    <w:rsid w:val="00B0129D"/>
    <w:rsid w:val="00B1137B"/>
    <w:rsid w:val="00B17B95"/>
    <w:rsid w:val="00B20406"/>
    <w:rsid w:val="00B34D6F"/>
    <w:rsid w:val="00B40546"/>
    <w:rsid w:val="00B473CC"/>
    <w:rsid w:val="00B529CD"/>
    <w:rsid w:val="00B606E7"/>
    <w:rsid w:val="00B66538"/>
    <w:rsid w:val="00BB15ED"/>
    <w:rsid w:val="00BD1499"/>
    <w:rsid w:val="00BD3D92"/>
    <w:rsid w:val="00C2038C"/>
    <w:rsid w:val="00C30623"/>
    <w:rsid w:val="00C51896"/>
    <w:rsid w:val="00CB221B"/>
    <w:rsid w:val="00CD4FCA"/>
    <w:rsid w:val="00CF1739"/>
    <w:rsid w:val="00D23AC8"/>
    <w:rsid w:val="00D257C3"/>
    <w:rsid w:val="00D66836"/>
    <w:rsid w:val="00D71EFF"/>
    <w:rsid w:val="00D75DC1"/>
    <w:rsid w:val="00D85F6E"/>
    <w:rsid w:val="00D92706"/>
    <w:rsid w:val="00DD1811"/>
    <w:rsid w:val="00DE58FF"/>
    <w:rsid w:val="00DF2661"/>
    <w:rsid w:val="00E035AC"/>
    <w:rsid w:val="00E161B2"/>
    <w:rsid w:val="00E402CE"/>
    <w:rsid w:val="00E43B15"/>
    <w:rsid w:val="00E463CC"/>
    <w:rsid w:val="00E53EEE"/>
    <w:rsid w:val="00E54B04"/>
    <w:rsid w:val="00E8563A"/>
    <w:rsid w:val="00E97D9A"/>
    <w:rsid w:val="00EA22FB"/>
    <w:rsid w:val="00EB729A"/>
    <w:rsid w:val="00EC6D39"/>
    <w:rsid w:val="00ED63EF"/>
    <w:rsid w:val="00EE196A"/>
    <w:rsid w:val="00F46A53"/>
    <w:rsid w:val="00F77062"/>
    <w:rsid w:val="00F77DF9"/>
    <w:rsid w:val="00F91F8B"/>
    <w:rsid w:val="00F95EAE"/>
    <w:rsid w:val="00FA6AF4"/>
    <w:rsid w:val="00FB7276"/>
    <w:rsid w:val="00FC4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7065FA2"/>
  <w15:docId w15:val="{81E8259E-8BAD-48F6-8A1D-79EF8F6583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4FC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1C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1CA1"/>
  </w:style>
  <w:style w:type="paragraph" w:styleId="Footer">
    <w:name w:val="footer"/>
    <w:basedOn w:val="Normal"/>
    <w:link w:val="FooterChar"/>
    <w:uiPriority w:val="99"/>
    <w:unhideWhenUsed/>
    <w:rsid w:val="004F1C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1CA1"/>
  </w:style>
  <w:style w:type="paragraph" w:styleId="BalloonText">
    <w:name w:val="Balloon Text"/>
    <w:basedOn w:val="Normal"/>
    <w:link w:val="BalloonTextChar"/>
    <w:uiPriority w:val="99"/>
    <w:semiHidden/>
    <w:unhideWhenUsed/>
    <w:rsid w:val="004F1C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1CA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3328C"/>
    <w:pPr>
      <w:ind w:left="720"/>
      <w:contextualSpacing/>
    </w:pPr>
  </w:style>
  <w:style w:type="table" w:styleId="TableGrid">
    <w:name w:val="Table Grid"/>
    <w:basedOn w:val="TableNormal"/>
    <w:uiPriority w:val="59"/>
    <w:rsid w:val="005077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42593B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983D9A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83D9A"/>
    <w:rPr>
      <w:rFonts w:eastAsiaTheme="minorEastAsia"/>
      <w:color w:val="5A5A5A" w:themeColor="text1" w:themeTint="A5"/>
      <w:spacing w:val="15"/>
    </w:rPr>
  </w:style>
  <w:style w:type="table" w:customStyle="1" w:styleId="TableGrid1">
    <w:name w:val="Table Grid1"/>
    <w:basedOn w:val="TableNormal"/>
    <w:next w:val="TableGrid"/>
    <w:uiPriority w:val="59"/>
    <w:rsid w:val="00CD4FCA"/>
    <w:pPr>
      <w:spacing w:after="0" w:line="240" w:lineRule="auto"/>
    </w:pPr>
    <w:rPr>
      <w:rFonts w:eastAsia="Times New Roman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7D241C"/>
    <w:pPr>
      <w:spacing w:after="0" w:line="240" w:lineRule="auto"/>
    </w:pPr>
    <w:rPr>
      <w:rFonts w:eastAsia="Times New Roman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F1B1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768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89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2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79B9E5-A287-4C2B-ADFA-E5362264B3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8</Words>
  <Characters>732</Characters>
  <Application>Microsoft Office Word</Application>
  <DocSecurity>4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mifzal hamdan</cp:lastModifiedBy>
  <cp:revision>2</cp:revision>
  <cp:lastPrinted>2017-02-16T12:39:00Z</cp:lastPrinted>
  <dcterms:created xsi:type="dcterms:W3CDTF">2021-03-25T13:06:00Z</dcterms:created>
  <dcterms:modified xsi:type="dcterms:W3CDTF">2021-03-25T13:06:00Z</dcterms:modified>
</cp:coreProperties>
</file>